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iê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hực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hiện</w:t>
                              </w:r>
                              <w:proofErr w:type="spellEnd"/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proofErr w:type="spellStart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ần</w:t>
                              </w:r>
                              <w:proofErr w:type="spellEnd"/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14F6BBA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4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Lương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iếm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Tô Thanh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uấn</w:t>
                              </w:r>
                              <w:proofErr w:type="spellEnd"/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V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phụ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proofErr w:type="spellStart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trách</w:t>
                              </w:r>
                              <w:proofErr w:type="spellEnd"/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Cô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ồ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hị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Hoàng</w:t>
                              </w:r>
                              <w:proofErr w:type="spellEnd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 xml:space="preserve"> </w:t>
                              </w:r>
                              <w:proofErr w:type="spellStart"/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Vy</w:t>
                              </w:r>
                              <w:proofErr w:type="spellEnd"/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iê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hực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hiện</w:t>
                        </w:r>
                        <w:proofErr w:type="spellEnd"/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proofErr w:type="spellStart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ần</w:t>
                        </w:r>
                        <w:proofErr w:type="spellEnd"/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14F6BBA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4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Lương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iếm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Tô Thanh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uấn</w:t>
                        </w:r>
                        <w:proofErr w:type="spellEnd"/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V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phụ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proofErr w:type="spellStart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trách</w:t>
                        </w:r>
                        <w:proofErr w:type="spellEnd"/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Cô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ồ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hị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Hoàng</w:t>
                        </w:r>
                        <w:proofErr w:type="spellEnd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 xml:space="preserve"> </w:t>
                        </w:r>
                        <w:proofErr w:type="spellStart"/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Vy</w:t>
                        </w:r>
                        <w:proofErr w:type="spellEnd"/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án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thực</w:t>
                                </w:r>
                                <w:proofErr w:type="spellEnd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hành</w:t>
                                </w:r>
                                <w:proofErr w:type="spellEnd"/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án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thực</w:t>
                          </w:r>
                          <w:proofErr w:type="spellEnd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hành</w:t>
                          </w:r>
                          <w:proofErr w:type="spellEnd"/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7D6F888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Lương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Kiếm</w:t>
            </w:r>
            <w:proofErr w:type="spellEnd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Tô Thanh </w:t>
            </w:r>
            <w:proofErr w:type="spellStart"/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uấn</w:t>
            </w:r>
            <w:proofErr w:type="spellEnd"/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6D83849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Phầ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răm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595E0784" w:rsidR="006C4D90" w:rsidRPr="00C730B9" w:rsidRDefault="00191594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Hoàn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0CDF4FEC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6E09C841" w14:textId="39462235" w:rsidR="00191594" w:rsidRDefault="00191594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6C6B11C2" w14:textId="04E23A86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78E7F5FE" w14:textId="61840289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69836E7F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021A4729" w14:textId="78DEC5F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529B1429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2261389F" w14:textId="67740677" w:rsidR="00191594" w:rsidRDefault="00191594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0A11F30C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42BCE8F0" w14:textId="6DA5D00D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</w:tc>
        <w:tc>
          <w:tcPr>
            <w:tcW w:w="1692" w:type="pct"/>
            <w:vAlign w:val="center"/>
          </w:tcPr>
          <w:p w14:paraId="64410DA3" w14:textId="666F4DD5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4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7232FAE4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71D57EFD" w14:textId="6FED29F9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65BCA6E4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076BAE54" w14:textId="115B5D63" w:rsidR="00CC694E" w:rsidRPr="00C730B9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28CFE73A" w:rsidR="00C259E6" w:rsidRPr="00C730B9" w:rsidRDefault="00C259E6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</w:p>
        </w:tc>
        <w:tc>
          <w:tcPr>
            <w:tcW w:w="658" w:type="pct"/>
            <w:vAlign w:val="center"/>
          </w:tcPr>
          <w:p w14:paraId="3B31B7AB" w14:textId="77A0408B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p w14:paraId="3930D99D" w14:textId="77777777" w:rsidR="00C259E6" w:rsidRPr="00421A12" w:rsidRDefault="00C259E6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2191B5A" w14:textId="5F0C3516" w:rsidR="00783F45" w:rsidRPr="00421A12" w:rsidRDefault="00783F45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291E52AB" w14:textId="77777777" w:rsidR="005C761A" w:rsidRPr="00421A12" w:rsidRDefault="005C761A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p w14:paraId="05E4B847" w14:textId="77777777" w:rsidR="005C761A" w:rsidRPr="00421A12" w:rsidRDefault="005C761A">
      <w:pPr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7C3B887A" w14:textId="4B979AAB" w:rsidR="00F66375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1187527" w:history="1">
            <w:r w:rsidR="00F66375" w:rsidRPr="009C529E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F66375">
              <w:rPr>
                <w:rFonts w:asciiTheme="minorHAnsi" w:eastAsiaTheme="minorEastAsia" w:hAnsiTheme="minorHAnsi"/>
                <w:noProof/>
              </w:rPr>
              <w:tab/>
            </w:r>
            <w:r w:rsidR="00F66375" w:rsidRPr="009C529E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F66375">
              <w:rPr>
                <w:noProof/>
                <w:webHidden/>
              </w:rPr>
              <w:tab/>
            </w:r>
            <w:r w:rsidR="00F66375">
              <w:rPr>
                <w:noProof/>
                <w:webHidden/>
              </w:rPr>
              <w:fldChar w:fldCharType="begin"/>
            </w:r>
            <w:r w:rsidR="00F66375">
              <w:rPr>
                <w:noProof/>
                <w:webHidden/>
              </w:rPr>
              <w:instrText xml:space="preserve"> PAGEREF _Toc121187527 \h </w:instrText>
            </w:r>
            <w:r w:rsidR="00F66375">
              <w:rPr>
                <w:noProof/>
                <w:webHidden/>
              </w:rPr>
            </w:r>
            <w:r w:rsidR="00F66375">
              <w:rPr>
                <w:noProof/>
                <w:webHidden/>
              </w:rPr>
              <w:fldChar w:fldCharType="separate"/>
            </w:r>
            <w:r w:rsidR="00F66375">
              <w:rPr>
                <w:noProof/>
                <w:webHidden/>
              </w:rPr>
              <w:t>3</w:t>
            </w:r>
            <w:r w:rsidR="00F66375">
              <w:rPr>
                <w:noProof/>
                <w:webHidden/>
              </w:rPr>
              <w:fldChar w:fldCharType="end"/>
            </w:r>
          </w:hyperlink>
        </w:p>
        <w:p w14:paraId="12EFA3CA" w14:textId="044DBBC8" w:rsidR="00F66375" w:rsidRDefault="00F66375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28" w:history="1">
            <w:r w:rsidRPr="009C529E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B2C6A" w14:textId="73FB8F47" w:rsidR="00F66375" w:rsidRDefault="00F6637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29" w:history="1">
            <w:r w:rsidRPr="009C529E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Pr="009C529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3A28B" w14:textId="7302166C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0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F85A2" w14:textId="50DAEEFC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1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6A193" w14:textId="2AFE1223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2" w:history="1">
            <w:r w:rsidRPr="009C529E">
              <w:rPr>
                <w:rStyle w:val="Hyperlink"/>
                <w:rFonts w:ascii="Cambria" w:hAnsi="Cambria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1327B" w14:textId="4A3FF30B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3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Chuẩn bị nguồn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EA8DB9" w14:textId="52843CB8" w:rsidR="00F66375" w:rsidRDefault="00F6637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4" w:history="1">
            <w:r w:rsidRPr="009C529E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Pr="009C529E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BC169" w14:textId="24AF9760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5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78C65" w14:textId="70C71009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6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1E1D2" w14:textId="2117DBC5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7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11B0A" w14:textId="556E78EE" w:rsidR="00F66375" w:rsidRDefault="00F6637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8" w:history="1">
            <w:r w:rsidRPr="009C529E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Pr="009C529E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9C529E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97421A" w14:textId="5AAFD752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39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Source to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F8F7A" w14:textId="3C97CE28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40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Stage to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FFF5B" w14:textId="12535ACB" w:rsidR="00F66375" w:rsidRDefault="00F66375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41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NDS to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41D33" w14:textId="63465E3C" w:rsidR="00F66375" w:rsidRDefault="00F6637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1187542" w:history="1">
            <w:r w:rsidRPr="009C529E">
              <w:rPr>
                <w:rStyle w:val="Hyperlink"/>
                <w:rFonts w:ascii="Cambria" w:hAnsi="Cambria" w:cs="Times New Roman"/>
                <w:b/>
                <w:bCs/>
                <w:noProof/>
              </w:rPr>
              <w:t>Yêu cầu 4</w:t>
            </w:r>
            <w:r w:rsidRPr="009C529E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9C529E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Thiết kế và xây dựng C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1187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4AB03" w14:textId="6CD110E1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1187527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Đ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án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1187528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1187529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Biến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đổi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,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àm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sạch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2"/>
      <w:proofErr w:type="spellEnd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1187530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34"/>
        <w:gridCol w:w="45"/>
        <w:gridCol w:w="6364"/>
      </w:tblGrid>
      <w:tr w:rsidR="00897C40" w:rsidRPr="00897C40" w14:paraId="58639D1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B75B77" w14:paraId="6F19FC1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  <w:tr w:rsidR="00897C40" w:rsidRPr="00897C40" w14:paraId="43C2B2F9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  <w:tr w:rsidR="003428FC" w:rsidRPr="00897C40" w14:paraId="4B64D1B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09051175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3428FC" w14:paraId="75142B8F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2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1187531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4A5B04D7" w:rsid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drawing>
          <wp:inline distT="0" distB="0" distL="0" distR="0" wp14:anchorId="59CB3023" wp14:editId="077F781D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776D49AE" wp14:editId="2518509B">
            <wp:extent cx="5943600" cy="41719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noProof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1187532"/>
      <w:proofErr w:type="spellStart"/>
      <w:r w:rsidRPr="00421A12">
        <w:rPr>
          <w:rFonts w:ascii="Cambria" w:hAnsi="Cambria" w:cs="Times New Roman"/>
          <w:b/>
          <w:bCs/>
          <w:color w:val="E06666"/>
        </w:rPr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273A32CD" w:rsid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  <w:noProof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6CB94" w14:textId="6FF6ECAD" w:rsidR="00C963BF" w:rsidRDefault="00C963BF" w:rsidP="00C963BF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7" w:name="_Toc121187533"/>
      <w:proofErr w:type="spellStart"/>
      <w:r>
        <w:rPr>
          <w:rFonts w:ascii="Cambria" w:hAnsi="Cambria" w:cs="Times New Roman"/>
          <w:b/>
          <w:bCs/>
          <w:color w:val="E06666"/>
        </w:rPr>
        <w:t>Chuẩn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bị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nguồ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7"/>
      <w:proofErr w:type="spellEnd"/>
    </w:p>
    <w:p w14:paraId="6EE28C6D" w14:textId="7671475D" w:rsidR="00C963BF" w:rsidRPr="00C963BF" w:rsidRDefault="00C963BF" w:rsidP="00C963B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C963BF">
        <w:rPr>
          <w:rFonts w:ascii="Cambria" w:hAnsi="Cambria"/>
        </w:rPr>
        <w:t>Đưa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á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</w:t>
      </w:r>
      <w:r>
        <w:rPr>
          <w:rFonts w:ascii="Cambria" w:hAnsi="Cambria"/>
        </w:rPr>
        <w:t>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í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và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làm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sạch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ề</w:t>
      </w:r>
      <w:proofErr w:type="spellEnd"/>
      <w:r w:rsidRPr="00C963BF">
        <w:rPr>
          <w:rFonts w:ascii="Cambria" w:hAnsi="Cambria"/>
        </w:rPr>
        <w:t xml:space="preserve"> database </w:t>
      </w:r>
      <w:proofErr w:type="spellStart"/>
      <w:r w:rsidRPr="00C963BF">
        <w:rPr>
          <w:rFonts w:ascii="Cambria" w:hAnsi="Cambria"/>
        </w:rPr>
        <w:t>để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uẩ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bị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o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iệ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ạp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u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ào</w:t>
      </w:r>
      <w:proofErr w:type="spellEnd"/>
      <w:r w:rsidRPr="00C963BF">
        <w:rPr>
          <w:rFonts w:ascii="Cambria" w:hAnsi="Cambria"/>
        </w:rPr>
        <w:t xml:space="preserve"> KDL</w:t>
      </w:r>
      <w:r>
        <w:rPr>
          <w:rFonts w:ascii="Cambria" w:hAnsi="Cambria"/>
        </w:rPr>
        <w:t>.</w:t>
      </w:r>
    </w:p>
    <w:p w14:paraId="7EBBAEBF" w14:textId="77777777" w:rsidR="00C963BF" w:rsidRPr="009F22C7" w:rsidRDefault="00C963BF" w:rsidP="009F22C7">
      <w:pPr>
        <w:rPr>
          <w:rFonts w:ascii="Cambria" w:hAnsi="Cambria"/>
        </w:rPr>
      </w:pP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8" w:name="_Toc121187534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Thiết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kế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kho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bCs/>
          <w:color w:val="E06666"/>
          <w:lang w:val="vi-VN"/>
        </w:rPr>
        <w:t>liệu</w:t>
      </w:r>
      <w:bookmarkEnd w:id="8"/>
      <w:proofErr w:type="spellEnd"/>
    </w:p>
    <w:p w14:paraId="5AD11578" w14:textId="5AD613AA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1187535"/>
      <w:r>
        <w:rPr>
          <w:rFonts w:ascii="Cambria" w:hAnsi="Cambria" w:cs="Times New Roman"/>
          <w:b/>
          <w:bCs/>
          <w:color w:val="E06666"/>
        </w:rPr>
        <w:t>Database Stage</w:t>
      </w:r>
      <w:bookmarkEnd w:id="9"/>
    </w:p>
    <w:p w14:paraId="61BD35CD" w14:textId="0C0F1BED" w:rsidR="00191594" w:rsidRDefault="00191594" w:rsidP="00191594">
      <w:r w:rsidRPr="00191594">
        <w:drawing>
          <wp:inline distT="0" distB="0" distL="0" distR="0" wp14:anchorId="53AEAAF5" wp14:editId="0077B95F">
            <wp:extent cx="5943600" cy="3621161"/>
            <wp:effectExtent l="190500" t="190500" r="190500" b="18923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 rotWithShape="1">
                    <a:blip r:embed="rId16"/>
                    <a:srcRect l="6154" r="5641"/>
                    <a:stretch/>
                  </pic:blipFill>
                  <pic:spPr bwMode="auto">
                    <a:xfrm>
                      <a:off x="0" y="0"/>
                      <a:ext cx="5943600" cy="362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EFF3B" w14:textId="62A15C2D" w:rsidR="003C569B" w:rsidRPr="003C569B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Database ở </w:t>
      </w:r>
      <w:proofErr w:type="spellStart"/>
      <w:r w:rsidRPr="003C569B">
        <w:rPr>
          <w:rFonts w:ascii="Cambria" w:hAnsi="Cambria"/>
        </w:rPr>
        <w:t>gia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đoạn</w:t>
      </w:r>
      <w:proofErr w:type="spellEnd"/>
      <w:r w:rsidRPr="003C569B">
        <w:rPr>
          <w:rFonts w:ascii="Cambria" w:hAnsi="Cambria"/>
        </w:rPr>
        <w:t xml:space="preserve"> Stage </w:t>
      </w:r>
      <w:proofErr w:type="spellStart"/>
      <w:r w:rsidRPr="003C569B">
        <w:rPr>
          <w:rFonts w:ascii="Cambria" w:hAnsi="Cambria"/>
        </w:rPr>
        <w:t>là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á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xạ</w:t>
      </w:r>
      <w:proofErr w:type="spellEnd"/>
      <w:r w:rsidRPr="003C569B">
        <w:rPr>
          <w:rFonts w:ascii="Cambria" w:hAnsi="Cambria"/>
        </w:rPr>
        <w:t xml:space="preserve"> 1-1 </w:t>
      </w:r>
      <w:proofErr w:type="spellStart"/>
      <w:r w:rsidRPr="003C569B">
        <w:rPr>
          <w:rFonts w:ascii="Cambria" w:hAnsi="Cambria"/>
        </w:rPr>
        <w:t>vớ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guồ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ấu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ú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tage </w:t>
      </w:r>
      <w:proofErr w:type="spellStart"/>
      <w:r w:rsidRPr="003C569B">
        <w:rPr>
          <w:rFonts w:ascii="Cambria" w:hAnsi="Cambria"/>
        </w:rPr>
        <w:t>tươ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ự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hư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ource System. Ở </w:t>
      </w:r>
      <w:proofErr w:type="spellStart"/>
      <w:r w:rsidRPr="003C569B">
        <w:rPr>
          <w:rFonts w:ascii="Cambria" w:hAnsi="Cambria"/>
        </w:rPr>
        <w:t>đây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hô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ó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ất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ì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rà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uộc</w:t>
      </w:r>
      <w:proofErr w:type="spellEnd"/>
      <w:r w:rsidRPr="003C569B">
        <w:rPr>
          <w:rFonts w:ascii="Cambria" w:hAnsi="Cambria"/>
        </w:rPr>
        <w:t xml:space="preserve"> hay </w:t>
      </w:r>
      <w:proofErr w:type="spellStart"/>
      <w:r w:rsidRPr="003C569B">
        <w:rPr>
          <w:rFonts w:ascii="Cambria" w:hAnsi="Cambria"/>
        </w:rPr>
        <w:t>chỉ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mụ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ào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huộ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í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>.</w:t>
      </w:r>
    </w:p>
    <w:p w14:paraId="2F4916A7" w14:textId="764B1D2D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1187536"/>
      <w:r>
        <w:rPr>
          <w:rFonts w:ascii="Cambria" w:hAnsi="Cambria" w:cs="Times New Roman"/>
          <w:b/>
          <w:bCs/>
          <w:color w:val="E06666"/>
        </w:rPr>
        <w:lastRenderedPageBreak/>
        <w:t>Database NDS</w:t>
      </w:r>
      <w:bookmarkEnd w:id="10"/>
    </w:p>
    <w:p w14:paraId="3AAB3DCF" w14:textId="28168516" w:rsidR="00B614BE" w:rsidRDefault="00B614BE" w:rsidP="00B614BE">
      <w:r w:rsidRPr="00B614BE">
        <w:drawing>
          <wp:inline distT="0" distB="0" distL="0" distR="0" wp14:anchorId="53304F6C" wp14:editId="14DE7300">
            <wp:extent cx="5943600" cy="3513455"/>
            <wp:effectExtent l="190500" t="190500" r="190500" b="182245"/>
            <wp:docPr id="4" name="Picture 4" descr="Graphical user interface, diagram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diagram, table, Exce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34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6D935D" w14:textId="0BCF6C7C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óa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d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hâ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T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ườ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ồ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ạ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3 </w:t>
      </w:r>
      <w:proofErr w:type="spellStart"/>
      <w:r>
        <w:rPr>
          <w:rFonts w:ascii="Cambria" w:hAnsi="Cambria"/>
        </w:rPr>
        <w:t>trở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ên</w:t>
      </w:r>
      <w:proofErr w:type="spellEnd"/>
      <w:r>
        <w:rPr>
          <w:rFonts w:ascii="Cambria" w:hAnsi="Cambria"/>
        </w:rPr>
        <w:t>.</w:t>
      </w:r>
    </w:p>
    <w:p w14:paraId="02FC5963" w14:textId="20FB0591" w:rsidR="00B614BE" w:rsidRP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Vì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ngu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ổ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â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iệ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ầ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ụ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ện</w:t>
      </w:r>
      <w:proofErr w:type="spellEnd"/>
      <w:r>
        <w:rPr>
          <w:rFonts w:ascii="Cambria" w:hAnsi="Cambria"/>
        </w:rPr>
        <w:t>.</w:t>
      </w:r>
    </w:p>
    <w:p w14:paraId="14DD3FC3" w14:textId="18739D02" w:rsidR="00CC694E" w:rsidRP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1" w:name="_Toc121187537"/>
      <w:r>
        <w:rPr>
          <w:rFonts w:ascii="Cambria" w:hAnsi="Cambria" w:cs="Times New Roman"/>
          <w:b/>
          <w:bCs/>
          <w:color w:val="E06666"/>
        </w:rPr>
        <w:t>Database DDS</w:t>
      </w:r>
      <w:bookmarkEnd w:id="11"/>
    </w:p>
    <w:p w14:paraId="6BC5F81B" w14:textId="177DD214" w:rsidR="00801879" w:rsidRDefault="00801879" w:rsidP="00801879">
      <w:pPr>
        <w:pStyle w:val="Heading1"/>
        <w:rPr>
          <w:rFonts w:ascii="Cambria" w:hAnsi="Cambria"/>
          <w:b/>
          <w:color w:val="DD7E6B"/>
          <w:lang w:val="vi-VN"/>
        </w:rPr>
      </w:pPr>
      <w:bookmarkStart w:id="12" w:name="_Toc121187538"/>
      <w:proofErr w:type="spellStart"/>
      <w:r w:rsidRPr="00421A12">
        <w:rPr>
          <w:rFonts w:ascii="Cambria" w:hAnsi="Cambria" w:cs="Times New Roman"/>
          <w:b/>
          <w:color w:val="E06666"/>
        </w:rPr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ạp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dữ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liệu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các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nguồn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vào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KDL</w:t>
      </w:r>
      <w:bookmarkEnd w:id="12"/>
    </w:p>
    <w:p w14:paraId="2B555C41" w14:textId="3F414FC9" w:rsidR="00B614BE" w:rsidRP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3" w:name="_Toc121187539"/>
      <w:r>
        <w:rPr>
          <w:rFonts w:ascii="Cambria" w:hAnsi="Cambria" w:cs="Times New Roman"/>
          <w:b/>
          <w:bCs/>
          <w:color w:val="E06666"/>
        </w:rPr>
        <w:t>Source to Stage</w:t>
      </w:r>
      <w:bookmarkEnd w:id="13"/>
    </w:p>
    <w:p w14:paraId="1347BD99" w14:textId="74809656" w:rsid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4" w:name="_Toc121187540"/>
      <w:r>
        <w:rPr>
          <w:rFonts w:ascii="Cambria" w:hAnsi="Cambria" w:cs="Times New Roman"/>
          <w:b/>
          <w:bCs/>
          <w:color w:val="E06666"/>
        </w:rPr>
        <w:t>Stage</w:t>
      </w:r>
      <w:r>
        <w:rPr>
          <w:rFonts w:ascii="Cambria" w:hAnsi="Cambria" w:cs="Times New Roman"/>
          <w:b/>
          <w:bCs/>
          <w:color w:val="E06666"/>
        </w:rPr>
        <w:t xml:space="preserve"> to NDS</w:t>
      </w:r>
      <w:bookmarkEnd w:id="14"/>
    </w:p>
    <w:p w14:paraId="04145C5A" w14:textId="5470BDB0" w:rsidR="00B614BE" w:rsidRP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5" w:name="_Toc121187541"/>
      <w:r>
        <w:rPr>
          <w:rFonts w:ascii="Cambria" w:hAnsi="Cambria" w:cs="Times New Roman"/>
          <w:b/>
          <w:bCs/>
          <w:color w:val="E06666"/>
        </w:rPr>
        <w:t>NDS to DDS</w:t>
      </w:r>
      <w:bookmarkEnd w:id="15"/>
    </w:p>
    <w:p w14:paraId="1AB5BC8B" w14:textId="2F66D385" w:rsidR="00B16A72" w:rsidRPr="009F22C7" w:rsidRDefault="00B16A72" w:rsidP="009F22C7">
      <w:pPr>
        <w:pStyle w:val="Heading1"/>
        <w:rPr>
          <w:rFonts w:ascii="Cambria" w:hAnsi="Cambria" w:cs="Times New Roman"/>
          <w:b/>
          <w:bCs/>
          <w:color w:val="E06666"/>
        </w:rPr>
      </w:pPr>
      <w:bookmarkStart w:id="16" w:name="_Toc121187542"/>
      <w:proofErr w:type="spellStart"/>
      <w:r w:rsidRPr="00421A12">
        <w:rPr>
          <w:rFonts w:ascii="Cambria" w:hAnsi="Cambria" w:cs="Times New Roman"/>
          <w:b/>
          <w:bCs/>
          <w:color w:val="E06666"/>
        </w:rPr>
        <w:t>Yêu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4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Thiết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kế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và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xây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dựng</w:t>
      </w:r>
      <w:proofErr w:type="spellEnd"/>
      <w:r w:rsidR="00622CD1" w:rsidRPr="00421A12">
        <w:rPr>
          <w:rFonts w:ascii="Cambria" w:hAnsi="Cambria"/>
          <w:b/>
          <w:color w:val="DD7E6B"/>
          <w:lang w:val="vi-VN"/>
        </w:rPr>
        <w:t xml:space="preserve"> </w:t>
      </w:r>
      <w:proofErr w:type="spellStart"/>
      <w:r w:rsidR="00622CD1" w:rsidRPr="00421A12">
        <w:rPr>
          <w:rFonts w:ascii="Cambria" w:hAnsi="Cambria"/>
          <w:b/>
          <w:color w:val="DD7E6B"/>
          <w:lang w:val="vi-VN"/>
        </w:rPr>
        <w:t>Cube</w:t>
      </w:r>
      <w:bookmarkEnd w:id="16"/>
      <w:proofErr w:type="spellEnd"/>
    </w:p>
    <w:sectPr w:rsidR="00B16A72" w:rsidRPr="009F22C7" w:rsidSect="006E72BF">
      <w:headerReference w:type="default" r:id="rId18"/>
      <w:footerReference w:type="default" r:id="rId19"/>
      <w:footerReference w:type="first" r:id="rId2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8F2AD5" w14:textId="77777777" w:rsidR="00303B61" w:rsidRDefault="00303B61" w:rsidP="00F41918">
      <w:pPr>
        <w:spacing w:after="0" w:line="240" w:lineRule="auto"/>
      </w:pPr>
      <w:r>
        <w:separator/>
      </w:r>
    </w:p>
  </w:endnote>
  <w:endnote w:type="continuationSeparator" w:id="0">
    <w:p w14:paraId="0C3D7553" w14:textId="77777777" w:rsidR="00303B61" w:rsidRDefault="00303B61" w:rsidP="00F41918">
      <w:pPr>
        <w:spacing w:after="0" w:line="240" w:lineRule="auto"/>
      </w:pPr>
      <w:r>
        <w:continuationSeparator/>
      </w:r>
    </w:p>
  </w:endnote>
  <w:endnote w:type="continuationNotice" w:id="1">
    <w:p w14:paraId="7445CFBA" w14:textId="77777777" w:rsidR="00303B61" w:rsidRDefault="00303B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383FB" w14:textId="77777777" w:rsidR="00303B61" w:rsidRDefault="00303B61" w:rsidP="00F41918">
      <w:pPr>
        <w:spacing w:after="0" w:line="240" w:lineRule="auto"/>
      </w:pPr>
      <w:r>
        <w:separator/>
      </w:r>
    </w:p>
  </w:footnote>
  <w:footnote w:type="continuationSeparator" w:id="0">
    <w:p w14:paraId="0770F211" w14:textId="77777777" w:rsidR="00303B61" w:rsidRDefault="00303B61" w:rsidP="00F41918">
      <w:pPr>
        <w:spacing w:after="0" w:line="240" w:lineRule="auto"/>
      </w:pPr>
      <w:r>
        <w:continuationSeparator/>
      </w:r>
    </w:p>
  </w:footnote>
  <w:footnote w:type="continuationNotice" w:id="1">
    <w:p w14:paraId="7BC378F0" w14:textId="77777777" w:rsidR="00303B61" w:rsidRDefault="00303B6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B3410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6ECE"/>
    <w:multiLevelType w:val="hybridMultilevel"/>
    <w:tmpl w:val="12AEF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0F5A52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4"/>
  </w:num>
  <w:num w:numId="4" w16cid:durableId="795760152">
    <w:abstractNumId w:val="6"/>
  </w:num>
  <w:num w:numId="5" w16cid:durableId="1484353738">
    <w:abstractNumId w:val="1"/>
  </w:num>
  <w:num w:numId="6" w16cid:durableId="1013190896">
    <w:abstractNumId w:val="5"/>
  </w:num>
  <w:num w:numId="7" w16cid:durableId="1980649635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12153"/>
    <w:rsid w:val="000130AB"/>
    <w:rsid w:val="000146BB"/>
    <w:rsid w:val="000170CD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D23BB"/>
    <w:rsid w:val="000D57F1"/>
    <w:rsid w:val="000D5AFC"/>
    <w:rsid w:val="000D6A85"/>
    <w:rsid w:val="000E1928"/>
    <w:rsid w:val="000F1376"/>
    <w:rsid w:val="000F1D9C"/>
    <w:rsid w:val="00101D0E"/>
    <w:rsid w:val="00105EB9"/>
    <w:rsid w:val="001072E6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1594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3B61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569B"/>
    <w:rsid w:val="003C7561"/>
    <w:rsid w:val="003D2F00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3401"/>
    <w:rsid w:val="004461C1"/>
    <w:rsid w:val="0044710C"/>
    <w:rsid w:val="00453D40"/>
    <w:rsid w:val="00461693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767"/>
    <w:rsid w:val="00547F47"/>
    <w:rsid w:val="0055377E"/>
    <w:rsid w:val="0055575A"/>
    <w:rsid w:val="005563A8"/>
    <w:rsid w:val="005571C4"/>
    <w:rsid w:val="00557E4D"/>
    <w:rsid w:val="0056140B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A1629"/>
    <w:rsid w:val="006A1928"/>
    <w:rsid w:val="006A2AAF"/>
    <w:rsid w:val="006A425F"/>
    <w:rsid w:val="006A6723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730"/>
    <w:rsid w:val="00786BD9"/>
    <w:rsid w:val="00787B13"/>
    <w:rsid w:val="007945B7"/>
    <w:rsid w:val="007A0121"/>
    <w:rsid w:val="007B50AC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6A25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51BE6"/>
    <w:rsid w:val="00A52C31"/>
    <w:rsid w:val="00A54BF5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745B"/>
    <w:rsid w:val="00AA7F8B"/>
    <w:rsid w:val="00AB1A31"/>
    <w:rsid w:val="00AB3D85"/>
    <w:rsid w:val="00AB61F7"/>
    <w:rsid w:val="00AC09C7"/>
    <w:rsid w:val="00AC0A87"/>
    <w:rsid w:val="00AC2B9B"/>
    <w:rsid w:val="00AC5BE8"/>
    <w:rsid w:val="00AC62A1"/>
    <w:rsid w:val="00AC7579"/>
    <w:rsid w:val="00AD0173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4BE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85AC4"/>
    <w:rsid w:val="00C903AA"/>
    <w:rsid w:val="00C91A9C"/>
    <w:rsid w:val="00C920E0"/>
    <w:rsid w:val="00C93307"/>
    <w:rsid w:val="00C95E56"/>
    <w:rsid w:val="00C963BF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B79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7F60"/>
    <w:rsid w:val="00D22F6C"/>
    <w:rsid w:val="00D247AE"/>
    <w:rsid w:val="00D27A41"/>
    <w:rsid w:val="00D30E66"/>
    <w:rsid w:val="00D4054D"/>
    <w:rsid w:val="00D5223F"/>
    <w:rsid w:val="00D62760"/>
    <w:rsid w:val="00D71C76"/>
    <w:rsid w:val="00D723ED"/>
    <w:rsid w:val="00D758D9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1670"/>
    <w:rsid w:val="00EB35C0"/>
    <w:rsid w:val="00EB4939"/>
    <w:rsid w:val="00EB6A24"/>
    <w:rsid w:val="00EB718D"/>
    <w:rsid w:val="00EC08F5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F019DD"/>
    <w:rsid w:val="00F04528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73FB"/>
    <w:rsid w:val="00F61164"/>
    <w:rsid w:val="00F645EE"/>
    <w:rsid w:val="00F6468D"/>
    <w:rsid w:val="00F6520C"/>
    <w:rsid w:val="00F66375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eg"/><Relationship Id="rId1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233143"/>
    <w:rsid w:val="002A5FFD"/>
    <w:rsid w:val="0039397B"/>
    <w:rsid w:val="00462261"/>
    <w:rsid w:val="004926A7"/>
    <w:rsid w:val="00634C25"/>
    <w:rsid w:val="006404FF"/>
    <w:rsid w:val="00964873"/>
    <w:rsid w:val="00A4565D"/>
    <w:rsid w:val="00BB42F6"/>
    <w:rsid w:val="00C31744"/>
    <w:rsid w:val="00CD2FCA"/>
    <w:rsid w:val="00CD6B9D"/>
    <w:rsid w:val="00D72265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0</Pages>
  <Words>1110</Words>
  <Characters>632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ÂN TÍCH THIẾT KẾ HỆ THỐNG THÔNG TIN</vt:lpstr>
    </vt:vector>
  </TitlesOfParts>
  <Company>Đồ án/bài tập môn học – HTTT PHỤC VỤ TRÍ TUỆ KINH DOANH</Company>
  <LinksUpToDate>false</LinksUpToDate>
  <CharactersWithSpaces>7423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ÂN TÍCH THIẾT KẾ HỆ THỐNG THÔNG TIN</dc:title>
  <dc:subject/>
  <dc:creator>19HTTT2#05</dc:creator>
  <cp:keywords/>
  <cp:lastModifiedBy>TRẦN KHẢI TRÚC</cp:lastModifiedBy>
  <cp:revision>5</cp:revision>
  <cp:lastPrinted>2012-09-21T21:25:00Z</cp:lastPrinted>
  <dcterms:created xsi:type="dcterms:W3CDTF">2022-11-27T09:05:00Z</dcterms:created>
  <dcterms:modified xsi:type="dcterms:W3CDTF">2022-12-05T19:52:00Z</dcterms:modified>
</cp:coreProperties>
</file>